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CBE139" w14:textId="77777777" w:rsidR="00384541" w:rsidRDefault="00B16B27" w:rsidP="00B7732F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28C2824" wp14:editId="65ECBE26">
                <wp:simplePos x="0" y="0"/>
                <wp:positionH relativeFrom="column">
                  <wp:posOffset>1145540</wp:posOffset>
                </wp:positionH>
                <wp:positionV relativeFrom="paragraph">
                  <wp:posOffset>5283835</wp:posOffset>
                </wp:positionV>
                <wp:extent cx="1871980" cy="1118870"/>
                <wp:effectExtent l="0" t="0" r="0" b="508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980" cy="11188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0BD89C4" w14:textId="77777777" w:rsidR="00B7732F" w:rsidRDefault="00B16B2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7798F67" wp14:editId="5D7F0B54">
                                  <wp:extent cx="1680210" cy="1027861"/>
                                  <wp:effectExtent l="0" t="0" r="0" b="127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MM.pn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0210" cy="10278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8C2824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90.2pt;margin-top:416.05pt;width:147.4pt;height:88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" filled="f" stroked="f">
                <v:textbox>
                  <w:txbxContent>
                    <w:p w14:paraId="00BD89C4" w14:textId="77777777" w:rsidR="00B7732F" w:rsidRDefault="00B16B27">
                      <w:r>
                        <w:rPr>
                          <w:noProof/>
                        </w:rPr>
                        <w:drawing>
                          <wp:inline distT="0" distB="0" distL="0" distR="0" wp14:anchorId="07798F67" wp14:editId="5D7F0B54">
                            <wp:extent cx="1680210" cy="1027861"/>
                            <wp:effectExtent l="0" t="0" r="0" b="127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MM.png"/>
                                    <pic:cNvPicPr/>
                                  </pic:nvPicPr>
                                  <pic:blipFill>
                                    <a:blip r:embed="rId5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0210" cy="10278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647A62D" wp14:editId="45BED52E">
                <wp:simplePos x="0" y="0"/>
                <wp:positionH relativeFrom="column">
                  <wp:posOffset>1352550</wp:posOffset>
                </wp:positionH>
                <wp:positionV relativeFrom="paragraph">
                  <wp:posOffset>3206115</wp:posOffset>
                </wp:positionV>
                <wp:extent cx="6686550" cy="730885"/>
                <wp:effectExtent l="0" t="0" r="0" b="0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6550" cy="730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194879" w14:textId="7896DCC2" w:rsidR="002C4E00" w:rsidRDefault="00D55B3E" w:rsidP="00D342F9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  <w:rtl/>
                                <w:lang w:bidi="ar-JO"/>
                              </w:rPr>
                            </w:pPr>
                            <w:r w:rsidRPr="00D55B3E">
                              <w:rPr>
                                <w:rFonts w:ascii="UniQAIDAR_Hewal 035" w:hAnsi="UniQAIDAR_Hewal 035" w:cs="UniQAIDAR_Hewal 035"/>
                                <w:b/>
                                <w:bCs/>
                                <w:color w:val="002060"/>
                                <w:sz w:val="68"/>
                                <w:szCs w:val="68"/>
                                <w:rtl/>
                                <w:lang w:bidi="ar-IQ"/>
                              </w:rPr>
                              <w:t>پ</w:t>
                            </w:r>
                            <w:r w:rsidR="00D342F9">
                              <w:rPr>
                                <w:rFonts w:ascii="UniQAIDAR_Hewal 035" w:hAnsi="UniQAIDAR_Hewal 035" w:cs="UniQAIDAR_Hewal 035" w:hint="cs"/>
                                <w:b/>
                                <w:bCs/>
                                <w:color w:val="002060"/>
                                <w:sz w:val="68"/>
                                <w:szCs w:val="68"/>
                                <w:rtl/>
                                <w:lang w:bidi="ar-IQ"/>
                              </w:rPr>
                              <w:t>.ى.د آزاد حمد شريف</w:t>
                            </w:r>
                          </w:p>
                          <w:p w14:paraId="08FE4434" w14:textId="77777777" w:rsidR="002C4E00" w:rsidRDefault="002C4E00" w:rsidP="002C4E0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1D8B3BF6" w14:textId="77777777" w:rsidR="002C4E00" w:rsidRPr="002C4E00" w:rsidRDefault="002C4E00" w:rsidP="002C4E0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47A62D" id="Rectangle 8" o:spid="_x0000_s1027" style="position:absolute;margin-left:106.5pt;margin-top:252.45pt;width:526.5pt;height:57.5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" filled="f" stroked="f" strokeweight="2pt">
                <v:textbox>
                  <w:txbxContent>
                    <w:p w14:paraId="74194879" w14:textId="7896DCC2" w:rsidR="002C4E00" w:rsidRDefault="00D55B3E" w:rsidP="00D342F9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  <w:rtl/>
                          <w:lang w:bidi="ar-JO"/>
                        </w:rPr>
                      </w:pPr>
                      <w:r w:rsidRPr="00D55B3E">
                        <w:rPr>
                          <w:rFonts w:ascii="UniQAIDAR_Hewal 035" w:hAnsi="UniQAIDAR_Hewal 035" w:cs="UniQAIDAR_Hewal 035"/>
                          <w:b/>
                          <w:bCs/>
                          <w:color w:val="002060"/>
                          <w:sz w:val="68"/>
                          <w:szCs w:val="68"/>
                          <w:rtl/>
                          <w:lang w:bidi="ar-IQ"/>
                        </w:rPr>
                        <w:t>پ</w:t>
                      </w:r>
                      <w:r w:rsidR="00D342F9">
                        <w:rPr>
                          <w:rFonts w:ascii="UniQAIDAR_Hewal 035" w:hAnsi="UniQAIDAR_Hewal 035" w:cs="UniQAIDAR_Hewal 035" w:hint="cs"/>
                          <w:b/>
                          <w:bCs/>
                          <w:color w:val="002060"/>
                          <w:sz w:val="68"/>
                          <w:szCs w:val="68"/>
                          <w:rtl/>
                          <w:lang w:bidi="ar-IQ"/>
                        </w:rPr>
                        <w:t>.ى.د آزاد حمد شريف</w:t>
                      </w:r>
                    </w:p>
                    <w:p w14:paraId="08FE4434" w14:textId="77777777" w:rsidR="002C4E00" w:rsidRDefault="002C4E00" w:rsidP="002C4E0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1D8B3BF6" w14:textId="77777777" w:rsidR="002C4E00" w:rsidRPr="002C4E00" w:rsidRDefault="002C4E00" w:rsidP="002C4E0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5050E77" wp14:editId="6E08D361">
                <wp:simplePos x="0" y="0"/>
                <wp:positionH relativeFrom="column">
                  <wp:posOffset>607060</wp:posOffset>
                </wp:positionH>
                <wp:positionV relativeFrom="paragraph">
                  <wp:posOffset>3808730</wp:posOffset>
                </wp:positionV>
                <wp:extent cx="8380095" cy="1981200"/>
                <wp:effectExtent l="0" t="0" r="4445" b="1270"/>
                <wp:wrapNone/>
                <wp:docPr id="8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80095" cy="198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A570AF" w14:textId="209C6991" w:rsidR="005F6720" w:rsidRPr="006D555B" w:rsidRDefault="006D555B" w:rsidP="001C69FE">
                            <w:pPr>
                              <w:shd w:val="clear" w:color="auto" w:fill="FFFFFF" w:themeFill="background1"/>
                              <w:bidi/>
                              <w:spacing w:line="240" w:lineRule="auto"/>
                              <w:jc w:val="both"/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 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ب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ه‌له‌به‌رچاوگرتنی ئه‌و ماندوبوون و له‌خۆبووردووییه‌ی كه‌ له‌ </w:t>
                            </w:r>
                            <w:r w:rsidR="005F672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ڵسەنگاندنی دەقی توێژینەوە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ی ژمارە </w:t>
                            </w:r>
                            <w:r w:rsidR="00A73BE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(</w:t>
                            </w:r>
                            <w:r w:rsidR="000A4A88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3</w:t>
                            </w:r>
                            <w:r w:rsidR="001C69FE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764</w:t>
                            </w:r>
                            <w:r w:rsidR="00A73BE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)</w:t>
                            </w:r>
                            <w:r w:rsidR="005828CC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لە</w:t>
                            </w:r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ما</w:t>
                            </w:r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نگی</w:t>
                            </w:r>
                            <w:r w:rsidR="00C65508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1C69FE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تشرينى </w:t>
                            </w:r>
                            <w:r w:rsidR="001C69FE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ي</w:t>
                            </w:r>
                            <w:r w:rsidR="00CA48F6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ە</w:t>
                            </w:r>
                            <w:r w:rsidR="001C69FE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ك</w:t>
                            </w:r>
                            <w:r w:rsidR="00CA48F6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ە</w:t>
                            </w:r>
                            <w:r w:rsidR="001C69FE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م</w:t>
                            </w:r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0</w:t>
                            </w:r>
                            <w:r w:rsidR="000A4A88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0</w:t>
                            </w:r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نيشانتان دا</w:t>
                            </w:r>
                            <w:r w:rsidR="00135CBE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؛</w:t>
                            </w:r>
                            <w:r w:rsidR="005F672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ئێمە پێزانیینێکی زۆرمان بۆ تێبینیە بەنرخەکانتان سەبارەت بە توێژینەوەی 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ئاما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ژه‌ی پێ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كراوه‌</w:t>
                            </w:r>
                            <w:r w:rsidR="005F672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یە و </w:t>
                            </w:r>
                            <w:r w:rsidR="004730AC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کاری</w:t>
                            </w:r>
                            <w:r w:rsidR="005F672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ئ</w:t>
                            </w:r>
                            <w:r w:rsidR="004730AC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ێوە بەم هەڵسەنگاندنە یارمەتیدەرمان بووە بۆپارێزگاریکردن لە کواڵیتیی</w:t>
                            </w:r>
                            <w:r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گۆڤارەکەمان.</w:t>
                            </w:r>
                            <w:r w:rsidR="00E87A2E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زۆر سوپاس</w:t>
                            </w:r>
                            <w:r w:rsidR="004730AC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بۆ </w:t>
                            </w:r>
                            <w:r w:rsidR="00135CBE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هاوكاريتان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و خواى 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گه‌وره‌ ‌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موون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تان زۆربكات.</w:t>
                            </w:r>
                          </w:p>
                          <w:p w14:paraId="3AE0C164" w14:textId="77777777" w:rsidR="002C4E00" w:rsidRPr="002C4E00" w:rsidRDefault="002C4E00" w:rsidP="003C79E7">
                            <w:pPr>
                              <w:shd w:val="clear" w:color="auto" w:fill="FFFFFF" w:themeFill="background1"/>
                              <w:jc w:val="both"/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  <w:t xml:space="preserve">. </w:t>
                            </w:r>
                          </w:p>
                          <w:p w14:paraId="5B67FA22" w14:textId="77777777" w:rsidR="002C4E00" w:rsidRDefault="002C4E00" w:rsidP="003C79E7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3EF3DE44" w14:textId="77777777" w:rsidR="002C4E00" w:rsidRDefault="002C4E00" w:rsidP="003C79E7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2CA2B078" w14:textId="77777777" w:rsidR="002C4E00" w:rsidRPr="002C4E00" w:rsidRDefault="002C4E00" w:rsidP="003C79E7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50E77" id="Rectangle 10" o:spid="_x0000_s1028" style="position:absolute;margin-left:47.8pt;margin-top:299.9pt;width:659.85pt;height:15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" filled="f" stroked="f" strokeweight="2pt">
                <v:textbox>
                  <w:txbxContent>
                    <w:p w14:paraId="59A570AF" w14:textId="209C6991" w:rsidR="005F6720" w:rsidRPr="006D555B" w:rsidRDefault="006D555B" w:rsidP="001C69FE">
                      <w:pPr>
                        <w:shd w:val="clear" w:color="auto" w:fill="FFFFFF" w:themeFill="background1"/>
                        <w:bidi/>
                        <w:spacing w:line="240" w:lineRule="auto"/>
                        <w:jc w:val="both"/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JO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 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ب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 xml:space="preserve">ه‌له‌به‌رچاوگرتنی ئه‌و ماندوبوون و له‌خۆبووردووییه‌ی كه‌ له‌ </w:t>
                      </w:r>
                      <w:r w:rsidR="005F672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هەڵسەنگاندنی دەقی توێژینەوە</w:t>
                      </w:r>
                      <w:r w:rsidR="002A70E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ی ژمارە </w:t>
                      </w:r>
                      <w:r w:rsidR="00A73BE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(</w:t>
                      </w:r>
                      <w:r w:rsidR="000A4A88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3</w:t>
                      </w:r>
                      <w:r w:rsidR="001C69FE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764</w:t>
                      </w:r>
                      <w:r w:rsidR="00A73BE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)</w:t>
                      </w:r>
                      <w:r w:rsidR="005828CC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لە</w:t>
                      </w:r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ما</w:t>
                      </w:r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نگی</w:t>
                      </w:r>
                      <w:r w:rsidR="00C65508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 w:rsidR="001C69FE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 xml:space="preserve">تشرينى </w:t>
                      </w:r>
                      <w:r w:rsidR="001C69FE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ي</w:t>
                      </w:r>
                      <w:r w:rsidR="00CA48F6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>ە</w:t>
                      </w:r>
                      <w:r w:rsidR="001C69FE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ك</w:t>
                      </w:r>
                      <w:r w:rsidR="00CA48F6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>ە</w:t>
                      </w:r>
                      <w:r w:rsidR="001C69FE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م</w:t>
                      </w:r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20</w:t>
                      </w:r>
                      <w:r w:rsidR="000A4A88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20</w:t>
                      </w:r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نيشانتان دا</w:t>
                      </w:r>
                      <w:r w:rsidR="00135CBE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؛</w:t>
                      </w:r>
                      <w:r w:rsidR="005F672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ئێمە پێزانیینێکی زۆرمان بۆ تێبینیە بەنرخەکانتان سەبارەت بە توێژینەوەی 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ئاما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ژه‌ی پێ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كراوه‌</w:t>
                      </w:r>
                      <w:r w:rsidR="005F672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هەیە و </w:t>
                      </w:r>
                      <w:r w:rsidR="004730AC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>کاری</w:t>
                      </w:r>
                      <w:r w:rsidR="005F672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ئ</w:t>
                      </w:r>
                      <w:r w:rsidR="004730AC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>ێوە بەم هەڵسەنگاندنە یارمەتیدەرمان بووە بۆپارێزگاریکردن لە کواڵیتیی</w:t>
                      </w:r>
                      <w:r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گۆڤارەکەمان.</w:t>
                      </w:r>
                      <w:r w:rsidR="00E87A2E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>زۆر سوپاس</w:t>
                      </w:r>
                      <w:r w:rsidR="004730AC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بۆ </w:t>
                      </w:r>
                      <w:r w:rsidR="00135CBE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هاوكاريتان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و خواى 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گه‌وره‌ ‌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نموون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ه‌تان زۆربكات.</w:t>
                      </w:r>
                    </w:p>
                    <w:p w14:paraId="3AE0C164" w14:textId="77777777" w:rsidR="002C4E00" w:rsidRPr="002C4E00" w:rsidRDefault="002C4E00" w:rsidP="003C79E7">
                      <w:pPr>
                        <w:shd w:val="clear" w:color="auto" w:fill="FFFFFF" w:themeFill="background1"/>
                        <w:jc w:val="both"/>
                        <w:rPr>
                          <w:rFonts w:ascii="Georgia" w:hAnsi="Georgia"/>
                          <w:sz w:val="36"/>
                          <w:szCs w:val="36"/>
                        </w:rPr>
                      </w:pPr>
                      <w:r>
                        <w:rPr>
                          <w:rFonts w:ascii="Georgia" w:hAnsi="Georgia"/>
                          <w:sz w:val="36"/>
                          <w:szCs w:val="36"/>
                        </w:rPr>
                        <w:t xml:space="preserve">. </w:t>
                      </w:r>
                    </w:p>
                    <w:p w14:paraId="5B67FA22" w14:textId="77777777" w:rsidR="002C4E00" w:rsidRDefault="002C4E00" w:rsidP="003C79E7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3EF3DE44" w14:textId="77777777" w:rsidR="002C4E00" w:rsidRDefault="002C4E00" w:rsidP="003C79E7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2CA2B078" w14:textId="77777777" w:rsidR="002C4E00" w:rsidRPr="002C4E00" w:rsidRDefault="002C4E00" w:rsidP="003C79E7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3A21C82" wp14:editId="5D2C9332">
                <wp:simplePos x="0" y="0"/>
                <wp:positionH relativeFrom="column">
                  <wp:posOffset>655320</wp:posOffset>
                </wp:positionH>
                <wp:positionV relativeFrom="paragraph">
                  <wp:posOffset>5886450</wp:posOffset>
                </wp:positionV>
                <wp:extent cx="3060700" cy="763270"/>
                <wp:effectExtent l="0" t="0" r="0" b="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7E565F1E" w14:textId="77777777" w:rsidR="004730AC" w:rsidRPr="00B7732F" w:rsidRDefault="00B7732F" w:rsidP="00D777B2">
                            <w:pPr>
                              <w:spacing w:after="0"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 w:rsidRPr="00B7732F"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پ</w:t>
                            </w:r>
                            <w:r w:rsidRPr="00B7732F"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.د.</w:t>
                            </w:r>
                            <w:r w:rsidR="00B16B27">
                              <w:rPr>
                                <w:rFonts w:ascii="UniQAIDAR_Soz 007" w:hAnsi="UniQAIDAR_Soz 007" w:cs="UniQAIDAR_Soz 007" w:hint="cs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مصطفى صابر العطار</w:t>
                            </w:r>
                          </w:p>
                          <w:p w14:paraId="528BF61D" w14:textId="77777777" w:rsidR="004730AC" w:rsidRPr="00B7732F" w:rsidRDefault="00B7732F" w:rsidP="00B7732F">
                            <w:pPr>
                              <w:spacing w:line="240" w:lineRule="auto"/>
                              <w:jc w:val="center"/>
                              <w:rPr>
                                <w:rFonts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س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ه‌رنوسه‌ر</w:t>
                            </w:r>
                          </w:p>
                          <w:p w14:paraId="5E6D85E2" w14:textId="77777777" w:rsidR="00E95104" w:rsidRPr="00B7732F" w:rsidRDefault="00E95104" w:rsidP="003C79E7">
                            <w:pPr>
                              <w:spacing w:line="240" w:lineRule="auto"/>
                              <w:jc w:val="both"/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</w:pPr>
                            <w:r w:rsidRPr="00B7732F"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  <w:t>Secretary of the Editorial Board</w:t>
                            </w:r>
                          </w:p>
                          <w:p w14:paraId="2AB616A7" w14:textId="77777777" w:rsidR="00E95104" w:rsidRPr="00B7732F" w:rsidRDefault="00E95104" w:rsidP="003C79E7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14:paraId="268FDF8F" w14:textId="77777777" w:rsidR="00E95104" w:rsidRPr="00B7732F" w:rsidRDefault="00E95104" w:rsidP="003C79E7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14:paraId="78803116" w14:textId="77777777" w:rsidR="00E95104" w:rsidRPr="00B7732F" w:rsidRDefault="00E95104" w:rsidP="003C79E7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A21C82" id="Rectangle 11" o:spid="_x0000_s1029" style="position:absolute;margin-left:51.6pt;margin-top:463.5pt;width:241pt;height:60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" filled="f" stroked="f" strokeweight="2pt">
                <v:textbox>
                  <w:txbxContent>
                    <w:p w14:paraId="7E565F1E" w14:textId="77777777" w:rsidR="004730AC" w:rsidRPr="00B7732F" w:rsidRDefault="00B7732F" w:rsidP="00D777B2">
                      <w:pPr>
                        <w:spacing w:after="0" w:line="240" w:lineRule="auto"/>
                        <w:jc w:val="center"/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 w:rsidRPr="00B7732F"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پ</w:t>
                      </w:r>
                      <w:r w:rsidRPr="00B7732F"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.د.</w:t>
                      </w:r>
                      <w:r w:rsidR="00B16B27">
                        <w:rPr>
                          <w:rFonts w:ascii="UniQAIDAR_Soz 007" w:hAnsi="UniQAIDAR_Soz 007" w:cs="UniQAIDAR_Soz 007" w:hint="cs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مصطفى صابر العطار</w:t>
                      </w:r>
                    </w:p>
                    <w:p w14:paraId="528BF61D" w14:textId="77777777" w:rsidR="004730AC" w:rsidRPr="00B7732F" w:rsidRDefault="00B7732F" w:rsidP="00B7732F">
                      <w:pPr>
                        <w:spacing w:line="240" w:lineRule="auto"/>
                        <w:jc w:val="center"/>
                        <w:rPr>
                          <w:rFonts w:ascii="UniQAIDAR_Blawkrawe 007" w:hAnsi="UniQAIDAR_Blawkrawe 007" w:cs="UniQAIDAR_Blawkrawe 007"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س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ه‌رنوسه‌ر</w:t>
                      </w:r>
                    </w:p>
                    <w:p w14:paraId="5E6D85E2" w14:textId="77777777" w:rsidR="00E95104" w:rsidRPr="00B7732F" w:rsidRDefault="00E95104" w:rsidP="003C79E7">
                      <w:pPr>
                        <w:spacing w:line="240" w:lineRule="auto"/>
                        <w:jc w:val="both"/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</w:pPr>
                      <w:r w:rsidRPr="00B7732F"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  <w:t>Secretary of the Editorial Board</w:t>
                      </w:r>
                    </w:p>
                    <w:p w14:paraId="2AB616A7" w14:textId="77777777" w:rsidR="00E95104" w:rsidRPr="00B7732F" w:rsidRDefault="00E95104" w:rsidP="003C79E7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14:paraId="268FDF8F" w14:textId="77777777" w:rsidR="00E95104" w:rsidRPr="00B7732F" w:rsidRDefault="00E95104" w:rsidP="003C79E7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14:paraId="78803116" w14:textId="77777777" w:rsidR="00E95104" w:rsidRPr="00B7732F" w:rsidRDefault="00E95104" w:rsidP="003C79E7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217DB8E" wp14:editId="384E89C3">
                <wp:simplePos x="0" y="0"/>
                <wp:positionH relativeFrom="column">
                  <wp:posOffset>5993130</wp:posOffset>
                </wp:positionH>
                <wp:positionV relativeFrom="paragraph">
                  <wp:posOffset>6226175</wp:posOffset>
                </wp:positionV>
                <wp:extent cx="3060700" cy="763270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2824870E" w14:textId="77777777" w:rsidR="00153CC0" w:rsidRPr="00153CC0" w:rsidRDefault="00B7732F" w:rsidP="00B7732F">
                            <w:pPr>
                              <w:spacing w:after="0" w:line="240" w:lineRule="auto"/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www.</w:t>
                            </w:r>
                            <w:r w:rsidR="00153CC0" w:rsidRPr="00153CC0"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journals.su.edu.krd</w:t>
                            </w:r>
                          </w:p>
                          <w:p w14:paraId="1C5DEBDF" w14:textId="77777777" w:rsidR="00153CC0" w:rsidRPr="00B7732F" w:rsidRDefault="00B7732F" w:rsidP="00153CC0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 w:rsidRPr="00B7732F"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.humanity@su.edu.krd</w:t>
                            </w:r>
                          </w:p>
                          <w:p w14:paraId="5A2E7DF0" w14:textId="77777777" w:rsidR="00153CC0" w:rsidRDefault="00153CC0" w:rsidP="00153CC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44A2354E" w14:textId="77777777" w:rsidR="00153CC0" w:rsidRPr="002C4E00" w:rsidRDefault="00153CC0" w:rsidP="00153CC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17DB8E" id="Rectangle 12" o:spid="_x0000_s1030" style="position:absolute;margin-left:471.9pt;margin-top:490.25pt;width:241pt;height:60.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" filled="f" stroked="f" strokeweight="2pt">
                <v:textbox>
                  <w:txbxContent>
                    <w:p w14:paraId="2824870E" w14:textId="77777777" w:rsidR="00153CC0" w:rsidRPr="00153CC0" w:rsidRDefault="00B7732F" w:rsidP="00B7732F">
                      <w:pPr>
                        <w:spacing w:after="0" w:line="240" w:lineRule="auto"/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www.</w:t>
                      </w:r>
                      <w:r w:rsidR="00153CC0" w:rsidRPr="00153CC0">
                        <w:rPr>
                          <w:rFonts w:ascii="Georgia" w:hAnsi="Georgia"/>
                          <w:sz w:val="24"/>
                          <w:szCs w:val="24"/>
                        </w:rPr>
                        <w:t>zancojournals.su.edu.krd</w:t>
                      </w:r>
                    </w:p>
                    <w:p w14:paraId="1C5DEBDF" w14:textId="77777777" w:rsidR="00153CC0" w:rsidRPr="00B7732F" w:rsidRDefault="00B7732F" w:rsidP="00153CC0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 w:rsidRPr="00B7732F">
                        <w:rPr>
                          <w:rFonts w:ascii="Georgia" w:hAnsi="Georgia"/>
                          <w:sz w:val="24"/>
                          <w:szCs w:val="24"/>
                        </w:rPr>
                        <w:t>zanco.humanity@su.edu.krd</w:t>
                      </w:r>
                    </w:p>
                    <w:p w14:paraId="5A2E7DF0" w14:textId="77777777" w:rsidR="00153CC0" w:rsidRDefault="00153CC0" w:rsidP="00153CC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44A2354E" w14:textId="77777777" w:rsidR="00153CC0" w:rsidRPr="002C4E00" w:rsidRDefault="00153CC0" w:rsidP="00153CC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807DA01" wp14:editId="20431BE0">
                <wp:simplePos x="0" y="0"/>
                <wp:positionH relativeFrom="column">
                  <wp:posOffset>3020695</wp:posOffset>
                </wp:positionH>
                <wp:positionV relativeFrom="paragraph">
                  <wp:posOffset>2860675</wp:posOffset>
                </wp:positionV>
                <wp:extent cx="3410585" cy="596265"/>
                <wp:effectExtent l="0" t="0" r="0" b="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10585" cy="5962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48F03842" w14:textId="77777777" w:rsidR="005A554E" w:rsidRPr="00B7732F" w:rsidRDefault="005F6720" w:rsidP="005A554E">
                            <w:pPr>
                              <w:jc w:val="center"/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</w:pPr>
                            <w:r w:rsidRPr="00B7732F"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  <w:t>پێشکەشە بە</w:t>
                            </w:r>
                          </w:p>
                          <w:p w14:paraId="42AB18F6" w14:textId="77777777" w:rsidR="002C4E00" w:rsidRDefault="002C4E00" w:rsidP="005A554E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38E97F2B" w14:textId="77777777" w:rsidR="002C4E00" w:rsidRDefault="002C4E00" w:rsidP="005A554E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70C05A60" w14:textId="77777777" w:rsidR="002C4E00" w:rsidRPr="002C4E00" w:rsidRDefault="002C4E00" w:rsidP="005A554E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07DA01" id="Rectangle 7" o:spid="_x0000_s1031" style="position:absolute;margin-left:237.85pt;margin-top:225.25pt;width:268.55pt;height:46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" fillcolor="window" stroked="f" strokeweight="2pt">
                <v:textbox>
                  <w:txbxContent>
                    <w:p w14:paraId="48F03842" w14:textId="77777777" w:rsidR="005A554E" w:rsidRPr="00B7732F" w:rsidRDefault="005F6720" w:rsidP="005A554E">
                      <w:pPr>
                        <w:jc w:val="center"/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</w:pPr>
                      <w:r w:rsidRPr="00B7732F"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  <w:t>پێشکەشە بە</w:t>
                      </w:r>
                    </w:p>
                    <w:p w14:paraId="42AB18F6" w14:textId="77777777" w:rsidR="002C4E00" w:rsidRDefault="002C4E00" w:rsidP="005A554E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38E97F2B" w14:textId="77777777" w:rsidR="002C4E00" w:rsidRDefault="002C4E00" w:rsidP="005A554E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70C05A60" w14:textId="77777777" w:rsidR="002C4E00" w:rsidRPr="002C4E00" w:rsidRDefault="002C4E00" w:rsidP="005A554E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912D1A" wp14:editId="617C1848">
                <wp:simplePos x="0" y="0"/>
                <wp:positionH relativeFrom="column">
                  <wp:posOffset>607060</wp:posOffset>
                </wp:positionH>
                <wp:positionV relativeFrom="paragraph">
                  <wp:posOffset>1708150</wp:posOffset>
                </wp:positionV>
                <wp:extent cx="8340725" cy="1403350"/>
                <wp:effectExtent l="0" t="0" r="0" b="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340725" cy="1403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CB8AFA" w14:textId="77777777" w:rsidR="005F6720" w:rsidRPr="006D555B" w:rsidRDefault="005F6720" w:rsidP="00B7732F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بڕوانامەی هەڵسەنگاندن</w:t>
                            </w:r>
                            <w:r w:rsidR="002A70E0"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ى </w:t>
                            </w:r>
                          </w:p>
                          <w:p w14:paraId="7F9F5D4D" w14:textId="77777777" w:rsidR="005F6720" w:rsidRPr="006D555B" w:rsidRDefault="005F6720" w:rsidP="002A70E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</w:pPr>
                            <w:r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توێژ</w:t>
                            </w:r>
                            <w:r w:rsidR="004730AC"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ینەو</w:t>
                            </w:r>
                            <w:r w:rsidR="002A70E0"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  <w:t xml:space="preserve">ه‌ له‌ </w:t>
                            </w:r>
                          </w:p>
                          <w:p w14:paraId="1FCB53ED" w14:textId="77777777" w:rsidR="005F6720" w:rsidRPr="006D555B" w:rsidRDefault="005F6720" w:rsidP="00B7732F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lang w:bidi="ar-IQ"/>
                              </w:rPr>
                            </w:pPr>
                            <w:r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گۆڤاری زانکۆ بۆ زانستە مرۆڤایەتییەکان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912D1A" id="Rectangle 5" o:spid="_x0000_s1032" style="position:absolute;margin-left:47.8pt;margin-top:134.5pt;width:656.75pt;height:11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" filled="f" stroked="f" strokeweight="2pt">
                <v:textbox>
                  <w:txbxContent>
                    <w:p w14:paraId="34CB8AFA" w14:textId="77777777" w:rsidR="005F6720" w:rsidRPr="006D555B" w:rsidRDefault="005F6720" w:rsidP="00B7732F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</w:pPr>
                      <w:r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بڕوانامەی هەڵسەنگاندن</w:t>
                      </w:r>
                      <w:r w:rsidR="002A70E0"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ى </w:t>
                      </w:r>
                    </w:p>
                    <w:p w14:paraId="7F9F5D4D" w14:textId="77777777" w:rsidR="005F6720" w:rsidRPr="006D555B" w:rsidRDefault="005F6720" w:rsidP="002A70E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</w:pPr>
                      <w:r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توێژ</w:t>
                      </w:r>
                      <w:r w:rsidR="004730AC"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ینەو</w:t>
                      </w:r>
                      <w:r w:rsidR="002A70E0"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  <w:t xml:space="preserve">ه‌ له‌ </w:t>
                      </w:r>
                    </w:p>
                    <w:p w14:paraId="1FCB53ED" w14:textId="77777777" w:rsidR="005F6720" w:rsidRPr="006D555B" w:rsidRDefault="005F6720" w:rsidP="00B7732F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lang w:bidi="ar-IQ"/>
                        </w:rPr>
                      </w:pPr>
                      <w:r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گۆڤاری زانکۆ بۆ زانستە مرۆڤایەتییەکان </w:t>
                      </w:r>
                    </w:p>
                  </w:txbxContent>
                </v:textbox>
              </v:rect>
            </w:pict>
          </mc:Fallback>
        </mc:AlternateContent>
      </w:r>
      <w:r w:rsidR="00B7732F">
        <w:rPr>
          <w:noProof/>
        </w:rPr>
        <w:drawing>
          <wp:anchor distT="0" distB="0" distL="114300" distR="114300" simplePos="0" relativeHeight="251659264" behindDoc="0" locked="0" layoutInCell="1" allowOverlap="1" wp14:anchorId="70BC7A30" wp14:editId="09A88332">
            <wp:simplePos x="0" y="0"/>
            <wp:positionH relativeFrom="column">
              <wp:posOffset>589280</wp:posOffset>
            </wp:positionH>
            <wp:positionV relativeFrom="paragraph">
              <wp:posOffset>767080</wp:posOffset>
            </wp:positionV>
            <wp:extent cx="8228330" cy="1077595"/>
            <wp:effectExtent l="0" t="0" r="0" b="0"/>
            <wp:wrapTight wrapText="bothSides">
              <wp:wrapPolygon edited="0">
                <wp:start x="0" y="0"/>
                <wp:lineTo x="0" y="21384"/>
                <wp:lineTo x="21553" y="21384"/>
                <wp:lineTo x="2155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8330" cy="10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7732F">
        <w:rPr>
          <w:noProof/>
        </w:rPr>
        <w:drawing>
          <wp:anchor distT="0" distB="0" distL="114300" distR="114300" simplePos="0" relativeHeight="251660288" behindDoc="0" locked="0" layoutInCell="1" allowOverlap="1" wp14:anchorId="20BDBD1A" wp14:editId="2A0C612B">
            <wp:simplePos x="0" y="0"/>
            <wp:positionH relativeFrom="column">
              <wp:posOffset>589915</wp:posOffset>
            </wp:positionH>
            <wp:positionV relativeFrom="paragraph">
              <wp:posOffset>875665</wp:posOffset>
            </wp:positionV>
            <wp:extent cx="914400" cy="914400"/>
            <wp:effectExtent l="0" t="0" r="0" b="0"/>
            <wp:wrapTight wrapText="bothSides">
              <wp:wrapPolygon edited="0">
                <wp:start x="7200" y="0"/>
                <wp:lineTo x="3600" y="1800"/>
                <wp:lineTo x="0" y="5400"/>
                <wp:lineTo x="0" y="16200"/>
                <wp:lineTo x="5400" y="21150"/>
                <wp:lineTo x="7200" y="21150"/>
                <wp:lineTo x="13950" y="21150"/>
                <wp:lineTo x="15750" y="21150"/>
                <wp:lineTo x="21150" y="16200"/>
                <wp:lineTo x="21150" y="5400"/>
                <wp:lineTo x="17550" y="1800"/>
                <wp:lineTo x="14400" y="0"/>
                <wp:lineTo x="720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201A">
        <w:rPr>
          <w:noProof/>
        </w:rPr>
        <w:drawing>
          <wp:inline distT="0" distB="0" distL="0" distR="0" wp14:anchorId="37F8767A" wp14:editId="51E60794">
            <wp:extent cx="9596363" cy="7331102"/>
            <wp:effectExtent l="0" t="0" r="508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anco fram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6363" cy="733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4541" w:rsidSect="00AC201A">
      <w:type w:val="continuous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iQAIDAR_Hewal 035">
    <w:altName w:val="Arial"/>
    <w:charset w:val="00"/>
    <w:family w:val="swiss"/>
    <w:pitch w:val="variable"/>
    <w:sig w:usb0="00000000" w:usb1="80000000" w:usb2="00000008" w:usb3="00000000" w:csb0="00000051" w:csb1="00000000"/>
  </w:font>
  <w:font w:name="UniQAIDAR_Blawkrawe 007">
    <w:altName w:val="Arial"/>
    <w:charset w:val="00"/>
    <w:family w:val="swiss"/>
    <w:pitch w:val="variable"/>
    <w:sig w:usb0="00000000" w:usb1="80000000" w:usb2="00000008" w:usb3="00000000" w:csb0="00000051" w:csb1="00000000"/>
  </w:font>
  <w:font w:name="UniQAIDAR_Soz 007">
    <w:altName w:val="Arial"/>
    <w:charset w:val="00"/>
    <w:family w:val="swiss"/>
    <w:pitch w:val="variable"/>
    <w:sig w:usb0="00000000" w:usb1="80000000" w:usb2="00000008" w:usb3="00000000" w:csb0="00000051" w:csb1="00000000"/>
  </w:font>
  <w:font w:name="Unikurd Peshiw">
    <w:altName w:val="Tahoma"/>
    <w:charset w:val="00"/>
    <w:family w:val="swiss"/>
    <w:pitch w:val="variable"/>
    <w:sig w:usb0="00000000" w:usb1="80000000" w:usb2="00000008" w:usb3="00000000" w:csb0="0000005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MDQzNDcwNzc1NTJW0lEKTi0uzszPAykwqgUA+BuG6SwAAAA="/>
  </w:docVars>
  <w:rsids>
    <w:rsidRoot w:val="00AC201A"/>
    <w:rsid w:val="00000BBF"/>
    <w:rsid w:val="000137CF"/>
    <w:rsid w:val="00021F71"/>
    <w:rsid w:val="00025E8C"/>
    <w:rsid w:val="000564C1"/>
    <w:rsid w:val="00076B0E"/>
    <w:rsid w:val="000770BF"/>
    <w:rsid w:val="00085F90"/>
    <w:rsid w:val="000A3439"/>
    <w:rsid w:val="000A4A88"/>
    <w:rsid w:val="000A5BF6"/>
    <w:rsid w:val="000B2FB1"/>
    <w:rsid w:val="000C1F9D"/>
    <w:rsid w:val="000C40F2"/>
    <w:rsid w:val="000D5724"/>
    <w:rsid w:val="000E5524"/>
    <w:rsid w:val="00112A10"/>
    <w:rsid w:val="00115877"/>
    <w:rsid w:val="00115C9E"/>
    <w:rsid w:val="00116C17"/>
    <w:rsid w:val="00135CBE"/>
    <w:rsid w:val="00153CC0"/>
    <w:rsid w:val="001C2B7D"/>
    <w:rsid w:val="001C69FE"/>
    <w:rsid w:val="001C7F00"/>
    <w:rsid w:val="001E206C"/>
    <w:rsid w:val="001E4992"/>
    <w:rsid w:val="001E63DF"/>
    <w:rsid w:val="001E6918"/>
    <w:rsid w:val="001F6DA4"/>
    <w:rsid w:val="002037B5"/>
    <w:rsid w:val="00203FB4"/>
    <w:rsid w:val="0025781B"/>
    <w:rsid w:val="0026014C"/>
    <w:rsid w:val="00262381"/>
    <w:rsid w:val="002978CB"/>
    <w:rsid w:val="002A70E0"/>
    <w:rsid w:val="002B34E1"/>
    <w:rsid w:val="002C4E00"/>
    <w:rsid w:val="002D7C7C"/>
    <w:rsid w:val="002E2121"/>
    <w:rsid w:val="002E53C8"/>
    <w:rsid w:val="002F72B5"/>
    <w:rsid w:val="00312D6F"/>
    <w:rsid w:val="00312F23"/>
    <w:rsid w:val="00341ACB"/>
    <w:rsid w:val="00341C0D"/>
    <w:rsid w:val="00354742"/>
    <w:rsid w:val="00374A07"/>
    <w:rsid w:val="00384541"/>
    <w:rsid w:val="00384D13"/>
    <w:rsid w:val="003A441D"/>
    <w:rsid w:val="003A7D08"/>
    <w:rsid w:val="003C28CB"/>
    <w:rsid w:val="003C79E7"/>
    <w:rsid w:val="003F02CC"/>
    <w:rsid w:val="003F126F"/>
    <w:rsid w:val="00422722"/>
    <w:rsid w:val="00434F23"/>
    <w:rsid w:val="004730AC"/>
    <w:rsid w:val="0047403C"/>
    <w:rsid w:val="00490EDD"/>
    <w:rsid w:val="00495E8C"/>
    <w:rsid w:val="004970D4"/>
    <w:rsid w:val="004A13E3"/>
    <w:rsid w:val="004C1AB0"/>
    <w:rsid w:val="004C4622"/>
    <w:rsid w:val="004C6B89"/>
    <w:rsid w:val="004D1747"/>
    <w:rsid w:val="005122AD"/>
    <w:rsid w:val="00571311"/>
    <w:rsid w:val="00575BAB"/>
    <w:rsid w:val="005828CC"/>
    <w:rsid w:val="00583989"/>
    <w:rsid w:val="00586A51"/>
    <w:rsid w:val="00592262"/>
    <w:rsid w:val="005A554E"/>
    <w:rsid w:val="005B0C2D"/>
    <w:rsid w:val="005C6EE2"/>
    <w:rsid w:val="005C7F0F"/>
    <w:rsid w:val="005D56F6"/>
    <w:rsid w:val="005D775F"/>
    <w:rsid w:val="005F6720"/>
    <w:rsid w:val="00617785"/>
    <w:rsid w:val="00623A4D"/>
    <w:rsid w:val="00631DA6"/>
    <w:rsid w:val="006456B6"/>
    <w:rsid w:val="00687F57"/>
    <w:rsid w:val="006A095A"/>
    <w:rsid w:val="006A3B73"/>
    <w:rsid w:val="006B3571"/>
    <w:rsid w:val="006D555B"/>
    <w:rsid w:val="006D6E55"/>
    <w:rsid w:val="006E393B"/>
    <w:rsid w:val="006E62D7"/>
    <w:rsid w:val="006F1AC2"/>
    <w:rsid w:val="006F5D0F"/>
    <w:rsid w:val="00724B49"/>
    <w:rsid w:val="00732169"/>
    <w:rsid w:val="00753611"/>
    <w:rsid w:val="00753F1E"/>
    <w:rsid w:val="007872FA"/>
    <w:rsid w:val="007922D1"/>
    <w:rsid w:val="007A0F35"/>
    <w:rsid w:val="007B1B14"/>
    <w:rsid w:val="007B7A3E"/>
    <w:rsid w:val="007C07EF"/>
    <w:rsid w:val="007C34A9"/>
    <w:rsid w:val="007C3A6B"/>
    <w:rsid w:val="007C5322"/>
    <w:rsid w:val="007C59EE"/>
    <w:rsid w:val="00807CDC"/>
    <w:rsid w:val="00826023"/>
    <w:rsid w:val="0083444A"/>
    <w:rsid w:val="008375E2"/>
    <w:rsid w:val="008C21E2"/>
    <w:rsid w:val="008C37EC"/>
    <w:rsid w:val="008D4C24"/>
    <w:rsid w:val="008E11C5"/>
    <w:rsid w:val="008E3880"/>
    <w:rsid w:val="008E4875"/>
    <w:rsid w:val="008F019C"/>
    <w:rsid w:val="008F0E4D"/>
    <w:rsid w:val="008F7E44"/>
    <w:rsid w:val="00922FDF"/>
    <w:rsid w:val="009245D1"/>
    <w:rsid w:val="0093447D"/>
    <w:rsid w:val="00946FDA"/>
    <w:rsid w:val="009557A8"/>
    <w:rsid w:val="009A09BA"/>
    <w:rsid w:val="009B1895"/>
    <w:rsid w:val="009B21BB"/>
    <w:rsid w:val="009D283B"/>
    <w:rsid w:val="009F6B50"/>
    <w:rsid w:val="00A01F25"/>
    <w:rsid w:val="00A07084"/>
    <w:rsid w:val="00A34014"/>
    <w:rsid w:val="00A355F9"/>
    <w:rsid w:val="00A50FD2"/>
    <w:rsid w:val="00A73BEB"/>
    <w:rsid w:val="00A932E5"/>
    <w:rsid w:val="00AA2394"/>
    <w:rsid w:val="00AA699B"/>
    <w:rsid w:val="00AB0D84"/>
    <w:rsid w:val="00AC201A"/>
    <w:rsid w:val="00AD521E"/>
    <w:rsid w:val="00AD70C0"/>
    <w:rsid w:val="00B0216F"/>
    <w:rsid w:val="00B07CDD"/>
    <w:rsid w:val="00B16B27"/>
    <w:rsid w:val="00B349ED"/>
    <w:rsid w:val="00B7732F"/>
    <w:rsid w:val="00B934ED"/>
    <w:rsid w:val="00BB6C4D"/>
    <w:rsid w:val="00BC4435"/>
    <w:rsid w:val="00C24336"/>
    <w:rsid w:val="00C2610E"/>
    <w:rsid w:val="00C3235F"/>
    <w:rsid w:val="00C65508"/>
    <w:rsid w:val="00C852D9"/>
    <w:rsid w:val="00CA48F6"/>
    <w:rsid w:val="00CB1FBA"/>
    <w:rsid w:val="00CB572B"/>
    <w:rsid w:val="00CE1B72"/>
    <w:rsid w:val="00CE2ECB"/>
    <w:rsid w:val="00CF5F5F"/>
    <w:rsid w:val="00D30991"/>
    <w:rsid w:val="00D342F9"/>
    <w:rsid w:val="00D36092"/>
    <w:rsid w:val="00D41F2C"/>
    <w:rsid w:val="00D55B3E"/>
    <w:rsid w:val="00D74921"/>
    <w:rsid w:val="00D777B2"/>
    <w:rsid w:val="00D85F45"/>
    <w:rsid w:val="00DB36A0"/>
    <w:rsid w:val="00DC2D3A"/>
    <w:rsid w:val="00E31395"/>
    <w:rsid w:val="00E40C00"/>
    <w:rsid w:val="00E4374E"/>
    <w:rsid w:val="00E4730A"/>
    <w:rsid w:val="00E51DBA"/>
    <w:rsid w:val="00E607FB"/>
    <w:rsid w:val="00E621A5"/>
    <w:rsid w:val="00E7628C"/>
    <w:rsid w:val="00E776A4"/>
    <w:rsid w:val="00E82840"/>
    <w:rsid w:val="00E87A2E"/>
    <w:rsid w:val="00E93BFB"/>
    <w:rsid w:val="00E95104"/>
    <w:rsid w:val="00EA2C6F"/>
    <w:rsid w:val="00ED0CEA"/>
    <w:rsid w:val="00ED163F"/>
    <w:rsid w:val="00EF0A51"/>
    <w:rsid w:val="00F15E4E"/>
    <w:rsid w:val="00F30A10"/>
    <w:rsid w:val="00F56716"/>
    <w:rsid w:val="00F77F76"/>
    <w:rsid w:val="00F8769A"/>
    <w:rsid w:val="00F91D4F"/>
    <w:rsid w:val="00F95808"/>
    <w:rsid w:val="00FA7305"/>
    <w:rsid w:val="00FB29B9"/>
    <w:rsid w:val="00FD6E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97C18"/>
  <w15:docId w15:val="{EEB7AC3B-3C10-447A-9958-16E1729CE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3C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20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0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774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2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4F79D7-66F1-4574-8C6A-345162534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ience</Company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eez</dc:creator>
  <cp:lastModifiedBy>Ram Computer</cp:lastModifiedBy>
  <cp:revision>9</cp:revision>
  <cp:lastPrinted>2018-07-15T05:41:00Z</cp:lastPrinted>
  <dcterms:created xsi:type="dcterms:W3CDTF">2020-06-07T08:28:00Z</dcterms:created>
  <dcterms:modified xsi:type="dcterms:W3CDTF">2020-11-16T22:33:00Z</dcterms:modified>
</cp:coreProperties>
</file>